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26d562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a91513c6-c11f-4b24-8208-3ca10618a71c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7:04Z</dcterms:created>
  <dcterms:modified xsi:type="dcterms:W3CDTF">2023-08-03T16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